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5BB4E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Fecha:</w:t>
      </w:r>
    </w:p>
    <w:p w14:paraId="606F9040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32FDDD43" w14:textId="6B061814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Estimado padre(s)tutor(es):</w:t>
      </w:r>
    </w:p>
    <w:p w14:paraId="501E3066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3133A9D3" w14:textId="055663A8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Como requisito del Código Administrativo</w:t>
      </w:r>
      <w:r>
        <w:rPr>
          <w:sz w:val="22"/>
          <w:szCs w:val="22"/>
          <w:lang w:val="es-ES"/>
        </w:rPr>
        <w:t xml:space="preserve"> de Nueva Jersey</w:t>
      </w:r>
      <w:r w:rsidRPr="001C7535">
        <w:rPr>
          <w:sz w:val="22"/>
          <w:szCs w:val="22"/>
          <w:lang w:val="es-ES"/>
        </w:rPr>
        <w:t xml:space="preserve"> 6A:14-1.2 (h), todos los distritos escolares del estado de Nueva Jersey deben tener un </w:t>
      </w:r>
      <w:r w:rsidRPr="001C7535">
        <w:rPr>
          <w:b/>
          <w:bCs/>
          <w:sz w:val="22"/>
          <w:szCs w:val="22"/>
          <w:lang w:val="es-ES"/>
        </w:rPr>
        <w:t>Grupo Asesor de Padres de Educación Especial (SEPAG)</w:t>
      </w:r>
      <w:r w:rsidRPr="001C7535">
        <w:rPr>
          <w:sz w:val="22"/>
          <w:szCs w:val="22"/>
          <w:lang w:val="es-ES"/>
        </w:rPr>
        <w:t xml:space="preserve"> para proporcionar información al distrito escolar local sobre retos </w:t>
      </w:r>
      <w:r>
        <w:rPr>
          <w:sz w:val="22"/>
          <w:szCs w:val="22"/>
          <w:lang w:val="es-ES"/>
        </w:rPr>
        <w:t>d</w:t>
      </w:r>
      <w:r w:rsidRPr="001C7535">
        <w:rPr>
          <w:sz w:val="22"/>
          <w:szCs w:val="22"/>
          <w:lang w:val="es-ES"/>
        </w:rPr>
        <w:t>el</w:t>
      </w:r>
      <w:r>
        <w:rPr>
          <w:sz w:val="22"/>
          <w:szCs w:val="22"/>
          <w:lang w:val="es-ES"/>
        </w:rPr>
        <w:t xml:space="preserve"> nivel </w:t>
      </w:r>
      <w:r w:rsidR="00EE1E56" w:rsidRPr="001C7535">
        <w:rPr>
          <w:sz w:val="22"/>
          <w:szCs w:val="22"/>
          <w:lang w:val="es-ES"/>
        </w:rPr>
        <w:t>sistemá</w:t>
      </w:r>
      <w:r w:rsidR="00EE1E56">
        <w:rPr>
          <w:sz w:val="22"/>
          <w:szCs w:val="22"/>
          <w:lang w:val="es-ES"/>
        </w:rPr>
        <w:t>tico</w:t>
      </w:r>
      <w:r w:rsidRPr="001C7535">
        <w:rPr>
          <w:sz w:val="22"/>
          <w:szCs w:val="22"/>
          <w:lang w:val="es-ES"/>
        </w:rPr>
        <w:t>. en educación especial y servicios relacionados. Este grupo está organizado por los padres, impulsado por los padres y dirigido por los padres.</w:t>
      </w:r>
    </w:p>
    <w:p w14:paraId="2606C54B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6CCB8637" w14:textId="77777777" w:rsidR="001C7535" w:rsidRPr="001C7535" w:rsidRDefault="001C7535" w:rsidP="001C7535">
      <w:pPr>
        <w:rPr>
          <w:b/>
          <w:bCs/>
          <w:sz w:val="22"/>
          <w:szCs w:val="22"/>
          <w:lang w:val="es-ES"/>
        </w:rPr>
      </w:pPr>
      <w:r w:rsidRPr="001C7535">
        <w:rPr>
          <w:b/>
          <w:bCs/>
          <w:sz w:val="22"/>
          <w:szCs w:val="22"/>
          <w:lang w:val="es-ES"/>
        </w:rPr>
        <w:t>¿Cuál es el propósito de un SEPAG?</w:t>
      </w:r>
    </w:p>
    <w:p w14:paraId="56E8E01E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● Para brindar información directa sobre las políticas, programas y prácticas que impactan los servicios y</w:t>
      </w:r>
    </w:p>
    <w:p w14:paraId="3EEACDB8" w14:textId="7CCB9F1F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   apoyos para niños con discapacidades y sus familias al distrito.</w:t>
      </w:r>
    </w:p>
    <w:p w14:paraId="6DCA01AA" w14:textId="77777777" w:rsidR="00C52B88" w:rsidRDefault="001C7535" w:rsidP="00C52B88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● </w:t>
      </w:r>
      <w:r w:rsidR="00C52B88">
        <w:rPr>
          <w:sz w:val="22"/>
          <w:szCs w:val="22"/>
          <w:lang w:val="es-ES"/>
        </w:rPr>
        <w:t xml:space="preserve">Para </w:t>
      </w:r>
      <w:r w:rsidRPr="001C7535">
        <w:rPr>
          <w:sz w:val="22"/>
          <w:szCs w:val="22"/>
          <w:lang w:val="es-ES"/>
        </w:rPr>
        <w:t xml:space="preserve">Incrementar la participación de las familias de niños con necesidades especiales en la </w:t>
      </w:r>
      <w:r w:rsidR="00C52B88">
        <w:rPr>
          <w:sz w:val="22"/>
          <w:szCs w:val="22"/>
          <w:lang w:val="es-ES"/>
        </w:rPr>
        <w:t xml:space="preserve"> </w:t>
      </w:r>
    </w:p>
    <w:p w14:paraId="2989F3A8" w14:textId="7E7BFD79" w:rsidR="001C7535" w:rsidRPr="001C7535" w:rsidRDefault="00C52B88" w:rsidP="001C7535">
      <w:pPr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    </w:t>
      </w:r>
      <w:r w:rsidR="001C7535" w:rsidRPr="001C7535">
        <w:rPr>
          <w:sz w:val="22"/>
          <w:szCs w:val="22"/>
          <w:lang w:val="es-ES"/>
        </w:rPr>
        <w:t>formulación de recomendacione</w:t>
      </w:r>
      <w:r>
        <w:rPr>
          <w:sz w:val="22"/>
          <w:szCs w:val="22"/>
          <w:lang w:val="es-ES"/>
        </w:rPr>
        <w:t xml:space="preserve">s </w:t>
      </w:r>
      <w:r w:rsidR="001C7535" w:rsidRPr="001C7535">
        <w:rPr>
          <w:sz w:val="22"/>
          <w:szCs w:val="22"/>
          <w:lang w:val="es-ES"/>
        </w:rPr>
        <w:t>sobre la política de educación especial.</w:t>
      </w:r>
    </w:p>
    <w:p w14:paraId="2C553811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5C54BB51" w14:textId="77777777" w:rsidR="001C7535" w:rsidRPr="00C52B88" w:rsidRDefault="001C7535" w:rsidP="001C7535">
      <w:pPr>
        <w:rPr>
          <w:b/>
          <w:bCs/>
          <w:sz w:val="22"/>
          <w:szCs w:val="22"/>
          <w:lang w:val="es-ES"/>
        </w:rPr>
      </w:pPr>
      <w:r w:rsidRPr="00C52B88">
        <w:rPr>
          <w:b/>
          <w:bCs/>
          <w:sz w:val="22"/>
          <w:szCs w:val="22"/>
          <w:lang w:val="es-ES"/>
        </w:rPr>
        <w:t>¿Quién debería asistir a las reuniones de SEPAG?</w:t>
      </w:r>
    </w:p>
    <w:p w14:paraId="6A08EFC8" w14:textId="77777777" w:rsidR="00C52B88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● Cualquier persona con un estudiante o estudiantes elegibles para recibir servicios bajo un IEP o un</w:t>
      </w:r>
    </w:p>
    <w:p w14:paraId="39A2F5C8" w14:textId="0BADA1AB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  <w:r w:rsidR="00C52B88">
        <w:rPr>
          <w:sz w:val="22"/>
          <w:szCs w:val="22"/>
          <w:lang w:val="es-ES"/>
        </w:rPr>
        <w:t xml:space="preserve">   </w:t>
      </w:r>
      <w:r w:rsidRPr="001C7535">
        <w:rPr>
          <w:sz w:val="22"/>
          <w:szCs w:val="22"/>
          <w:lang w:val="es-ES"/>
        </w:rPr>
        <w:t>plan 504</w:t>
      </w:r>
    </w:p>
    <w:p w14:paraId="3BBBCDF3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● Miembros interesados ​​de la comunidad escolar.</w:t>
      </w:r>
    </w:p>
    <w:p w14:paraId="2ED8CA61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4DD8C2AE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El Distrito Escolar de ______ está buscando padres interesados ​​y miembros de la comunidad para comenzar y liderar este importante grupo de padres.</w:t>
      </w:r>
    </w:p>
    <w:p w14:paraId="0FB16614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23A5D114" w14:textId="5444009F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Si está interesado en obtener más información, consulte el manual de SEPAG en inglés </w:t>
      </w:r>
      <w:hyperlink r:id="rId6" w:history="1">
        <w:r w:rsidRPr="00C52B88">
          <w:rPr>
            <w:rStyle w:val="Hyperlink"/>
            <w:sz w:val="22"/>
            <w:szCs w:val="22"/>
            <w:lang w:val="es-ES"/>
          </w:rPr>
          <w:t>AQUI</w:t>
        </w:r>
      </w:hyperlink>
      <w:r w:rsidRPr="001C7535">
        <w:rPr>
          <w:sz w:val="22"/>
          <w:szCs w:val="22"/>
          <w:lang w:val="es-ES"/>
        </w:rPr>
        <w:t xml:space="preserve"> o en español </w:t>
      </w:r>
      <w:hyperlink r:id="rId7" w:history="1">
        <w:r w:rsidRPr="00C52B88">
          <w:rPr>
            <w:rStyle w:val="Hyperlink"/>
            <w:sz w:val="22"/>
            <w:szCs w:val="22"/>
            <w:lang w:val="es-ES"/>
          </w:rPr>
          <w:t>AQUI</w:t>
        </w:r>
      </w:hyperlink>
      <w:r w:rsidRPr="001C7535">
        <w:rPr>
          <w:sz w:val="22"/>
          <w:szCs w:val="22"/>
          <w:lang w:val="es-ES"/>
        </w:rPr>
        <w:t xml:space="preserve">. Luego, complete la Encuesta de interés de SEPAG electrónicamente </w:t>
      </w:r>
      <w:r w:rsidRPr="00B80FBF">
        <w:rPr>
          <w:sz w:val="22"/>
          <w:szCs w:val="22"/>
          <w:u w:val="single"/>
          <w:lang w:val="es-ES"/>
        </w:rPr>
        <w:t>AQUÍ</w:t>
      </w:r>
      <w:r w:rsidR="00B80FBF" w:rsidRPr="00B80FBF">
        <w:rPr>
          <w:sz w:val="22"/>
          <w:szCs w:val="22"/>
          <w:lang w:val="es-ES"/>
        </w:rPr>
        <w:t xml:space="preserve"> </w:t>
      </w:r>
      <w:r w:rsidRPr="001C7535">
        <w:rPr>
          <w:sz w:val="22"/>
          <w:szCs w:val="22"/>
          <w:lang w:val="es-ES"/>
        </w:rPr>
        <w:t>o en papel (página 2 de este correo).</w:t>
      </w:r>
    </w:p>
    <w:p w14:paraId="2B52AE81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1DFD5438" w14:textId="32DFEF80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Al completar la encuesta electrónicamente o devolver el formulario en papel a la escuela a la atención de________, Director de Educación Especial, ayudará en la planificación y preparación de la reunión inicial de SEPAG. Si tiene alguna pregunta, no dude en comunicarse conmigo directamente por teléfono al ____________ ext. _______ o envíe un correo electrónico a </w:t>
      </w:r>
      <w:r w:rsidR="00AA4640">
        <w:rPr>
          <w:sz w:val="22"/>
          <w:szCs w:val="22"/>
          <w:lang w:val="es-ES"/>
        </w:rPr>
        <w:t>____________________</w:t>
      </w:r>
      <w:r w:rsidRPr="001C7535">
        <w:rPr>
          <w:sz w:val="22"/>
          <w:szCs w:val="22"/>
          <w:lang w:val="es-ES"/>
        </w:rPr>
        <w:t>_____________.</w:t>
      </w:r>
    </w:p>
    <w:p w14:paraId="1A94BB84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56EA8241" w14:textId="72B1D84D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Estoy en el proceso de trabajar con </w:t>
      </w:r>
      <w:hyperlink r:id="rId8" w:history="1">
        <w:r w:rsidRPr="00B80FBF">
          <w:rPr>
            <w:rStyle w:val="Hyperlink"/>
            <w:sz w:val="22"/>
            <w:szCs w:val="22"/>
            <w:lang w:val="es-ES"/>
          </w:rPr>
          <w:t xml:space="preserve">SPAN </w:t>
        </w:r>
        <w:proofErr w:type="spellStart"/>
        <w:r w:rsidRPr="00B80FBF">
          <w:rPr>
            <w:rStyle w:val="Hyperlink"/>
            <w:sz w:val="22"/>
            <w:szCs w:val="22"/>
            <w:lang w:val="es-ES"/>
          </w:rPr>
          <w:t>Parent</w:t>
        </w:r>
        <w:proofErr w:type="spellEnd"/>
        <w:r w:rsidRPr="00B80FBF">
          <w:rPr>
            <w:rStyle w:val="Hyperlink"/>
            <w:sz w:val="22"/>
            <w:szCs w:val="22"/>
            <w:lang w:val="es-ES"/>
          </w:rPr>
          <w:t xml:space="preserve"> </w:t>
        </w:r>
        <w:proofErr w:type="spellStart"/>
        <w:r w:rsidRPr="00B80FBF">
          <w:rPr>
            <w:rStyle w:val="Hyperlink"/>
            <w:sz w:val="22"/>
            <w:szCs w:val="22"/>
            <w:lang w:val="es-ES"/>
          </w:rPr>
          <w:t>Advocacy</w:t>
        </w:r>
        <w:proofErr w:type="spellEnd"/>
        <w:r w:rsidRPr="00B80FBF">
          <w:rPr>
            <w:rStyle w:val="Hyperlink"/>
            <w:sz w:val="22"/>
            <w:szCs w:val="22"/>
            <w:lang w:val="es-ES"/>
          </w:rPr>
          <w:t xml:space="preserve"> Network</w:t>
        </w:r>
      </w:hyperlink>
      <w:r w:rsidRPr="001C7535">
        <w:rPr>
          <w:sz w:val="22"/>
          <w:szCs w:val="22"/>
          <w:lang w:val="es-ES"/>
        </w:rPr>
        <w:t xml:space="preserve"> para obtener ayuda para ayudar a los padres a iniciar y mantener su propio Grupo Asesor de Padres de Educación Especial (SEPAG) en el Distrito Escolar _______</w:t>
      </w:r>
      <w:r w:rsidR="00F2486E">
        <w:rPr>
          <w:sz w:val="22"/>
          <w:szCs w:val="22"/>
          <w:lang w:val="es-ES"/>
        </w:rPr>
        <w:t>________</w:t>
      </w:r>
      <w:r w:rsidRPr="001C7535">
        <w:rPr>
          <w:sz w:val="22"/>
          <w:szCs w:val="22"/>
          <w:lang w:val="es-ES"/>
        </w:rPr>
        <w:t>. Planeamos ofrecer varias reuniones introductorias en ________, 2021 tanto a primera hora de la tarde como en la noche para acomodar los horarios de los padres. Se enviará más información sobre estas reuniones a los padres una vez que se finalicen las fechas y horarios.</w:t>
      </w:r>
    </w:p>
    <w:p w14:paraId="7D93E681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6B1F5F37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Gracias,</w:t>
      </w:r>
    </w:p>
    <w:p w14:paraId="3A68AC00" w14:textId="77777777" w:rsidR="001C7535" w:rsidRDefault="001C7535" w:rsidP="001C7535">
      <w:pPr>
        <w:rPr>
          <w:sz w:val="22"/>
          <w:szCs w:val="22"/>
          <w:lang w:val="es-ES"/>
        </w:rPr>
      </w:pPr>
    </w:p>
    <w:p w14:paraId="3B61EEB2" w14:textId="7E04BC69" w:rsidR="00341744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Director de educación especial</w:t>
      </w:r>
    </w:p>
    <w:p w14:paraId="16BD0966" w14:textId="6D1E4E44" w:rsidR="001C7535" w:rsidRDefault="001C7535" w:rsidP="001C7535">
      <w:pPr>
        <w:rPr>
          <w:sz w:val="22"/>
          <w:szCs w:val="22"/>
          <w:lang w:val="es-ES"/>
        </w:rPr>
      </w:pPr>
    </w:p>
    <w:p w14:paraId="3EAD7A18" w14:textId="2031BA12" w:rsidR="001C7535" w:rsidRDefault="001C7535" w:rsidP="001C7535">
      <w:pPr>
        <w:rPr>
          <w:sz w:val="22"/>
          <w:szCs w:val="22"/>
          <w:lang w:val="es-ES"/>
        </w:rPr>
      </w:pPr>
    </w:p>
    <w:p w14:paraId="2EBC05BA" w14:textId="7E348B74" w:rsidR="001C7535" w:rsidRDefault="001C7535" w:rsidP="001C7535">
      <w:pPr>
        <w:rPr>
          <w:sz w:val="22"/>
          <w:szCs w:val="22"/>
          <w:lang w:val="es-ES"/>
        </w:rPr>
      </w:pPr>
    </w:p>
    <w:p w14:paraId="40D6EE02" w14:textId="469602C5" w:rsidR="001C7535" w:rsidRDefault="001C7535" w:rsidP="001C7535">
      <w:pPr>
        <w:rPr>
          <w:sz w:val="22"/>
          <w:szCs w:val="22"/>
          <w:lang w:val="es-ES"/>
        </w:rPr>
      </w:pPr>
    </w:p>
    <w:p w14:paraId="03F51DD5" w14:textId="77777777" w:rsidR="00327160" w:rsidRDefault="00327160" w:rsidP="001C7535">
      <w:pPr>
        <w:rPr>
          <w:sz w:val="22"/>
          <w:szCs w:val="22"/>
          <w:lang w:val="es-ES"/>
        </w:rPr>
      </w:pPr>
    </w:p>
    <w:p w14:paraId="080D5A7E" w14:textId="03555497" w:rsidR="001C7535" w:rsidRDefault="001C7535" w:rsidP="001C7535">
      <w:pPr>
        <w:rPr>
          <w:sz w:val="22"/>
          <w:szCs w:val="22"/>
          <w:lang w:val="es-ES"/>
        </w:rPr>
      </w:pPr>
    </w:p>
    <w:p w14:paraId="21F3DF5B" w14:textId="77777777" w:rsidR="001C7535" w:rsidRPr="001D20B8" w:rsidRDefault="001C7535" w:rsidP="001D20B8">
      <w:pPr>
        <w:jc w:val="center"/>
        <w:rPr>
          <w:sz w:val="28"/>
          <w:szCs w:val="28"/>
          <w:lang w:val="es-ES"/>
        </w:rPr>
      </w:pPr>
      <w:r w:rsidRPr="001D20B8">
        <w:rPr>
          <w:sz w:val="28"/>
          <w:szCs w:val="28"/>
          <w:lang w:val="es-ES"/>
        </w:rPr>
        <w:t>ENCUESTA INICIAL DE INTERÉS DE SEPAG</w:t>
      </w:r>
    </w:p>
    <w:p w14:paraId="23CC635A" w14:textId="75BE753C" w:rsidR="001C7535" w:rsidRPr="001D20B8" w:rsidRDefault="001C7535" w:rsidP="001D20B8">
      <w:pPr>
        <w:jc w:val="center"/>
        <w:rPr>
          <w:color w:val="FF0000"/>
          <w:sz w:val="28"/>
          <w:szCs w:val="28"/>
          <w:lang w:val="es-ES"/>
        </w:rPr>
      </w:pPr>
      <w:r w:rsidRPr="001D20B8">
        <w:rPr>
          <w:sz w:val="28"/>
          <w:szCs w:val="28"/>
          <w:lang w:val="es-ES"/>
        </w:rPr>
        <w:t xml:space="preserve">Complete esta encuesta en línea </w:t>
      </w:r>
      <w:r w:rsidRPr="00B80FBF">
        <w:rPr>
          <w:sz w:val="28"/>
          <w:szCs w:val="28"/>
          <w:lang w:val="es-ES"/>
        </w:rPr>
        <w:t>AQUÍ</w:t>
      </w:r>
    </w:p>
    <w:p w14:paraId="730C3D7F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6CFEB36F" w14:textId="77777777" w:rsidR="001D20B8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Nombre del estudiante: _______________________ Su</w:t>
      </w:r>
      <w:r w:rsidR="001D20B8">
        <w:rPr>
          <w:sz w:val="22"/>
          <w:szCs w:val="22"/>
          <w:lang w:val="es-ES"/>
        </w:rPr>
        <w:t xml:space="preserve"> </w:t>
      </w:r>
      <w:proofErr w:type="gramStart"/>
      <w:r w:rsidRPr="001C7535">
        <w:rPr>
          <w:sz w:val="22"/>
          <w:szCs w:val="22"/>
          <w:lang w:val="es-ES"/>
        </w:rPr>
        <w:t>nombre:_</w:t>
      </w:r>
      <w:proofErr w:type="gramEnd"/>
      <w:r w:rsidRPr="001C7535">
        <w:rPr>
          <w:sz w:val="22"/>
          <w:szCs w:val="22"/>
          <w:lang w:val="es-ES"/>
        </w:rPr>
        <w:t>______________________</w:t>
      </w:r>
    </w:p>
    <w:p w14:paraId="17160DD7" w14:textId="3069FC3E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441DBBE2" w14:textId="4842D490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Relación </w:t>
      </w:r>
      <w:r w:rsidR="001D20B8">
        <w:rPr>
          <w:sz w:val="22"/>
          <w:szCs w:val="22"/>
          <w:lang w:val="es-ES"/>
        </w:rPr>
        <w:t>a</w:t>
      </w:r>
      <w:r w:rsidRPr="001C7535">
        <w:rPr>
          <w:sz w:val="22"/>
          <w:szCs w:val="22"/>
          <w:lang w:val="es-ES"/>
        </w:rPr>
        <w:t xml:space="preserve"> el estudiante: ___________________</w:t>
      </w:r>
      <w:r w:rsidR="008354AB">
        <w:rPr>
          <w:sz w:val="22"/>
          <w:szCs w:val="22"/>
          <w:lang w:val="es-ES"/>
        </w:rPr>
        <w:t xml:space="preserve">____ </w:t>
      </w:r>
      <w:r w:rsidRPr="001C7535">
        <w:rPr>
          <w:sz w:val="22"/>
          <w:szCs w:val="22"/>
          <w:lang w:val="es-ES"/>
        </w:rPr>
        <w:t xml:space="preserve">Número de </w:t>
      </w:r>
      <w:proofErr w:type="gramStart"/>
      <w:r w:rsidRPr="001C7535">
        <w:rPr>
          <w:sz w:val="22"/>
          <w:szCs w:val="22"/>
          <w:lang w:val="es-ES"/>
        </w:rPr>
        <w:t>teléfono</w:t>
      </w:r>
      <w:r w:rsidR="008354AB">
        <w:rPr>
          <w:sz w:val="22"/>
          <w:szCs w:val="22"/>
          <w:lang w:val="es-ES"/>
        </w:rPr>
        <w:t>:</w:t>
      </w:r>
      <w:r w:rsidRPr="001C7535">
        <w:rPr>
          <w:sz w:val="22"/>
          <w:szCs w:val="22"/>
          <w:lang w:val="es-ES"/>
        </w:rPr>
        <w:t>_</w:t>
      </w:r>
      <w:proofErr w:type="gramEnd"/>
      <w:r w:rsidRPr="001C7535">
        <w:rPr>
          <w:sz w:val="22"/>
          <w:szCs w:val="22"/>
          <w:lang w:val="es-ES"/>
        </w:rPr>
        <w:t>______________</w:t>
      </w:r>
    </w:p>
    <w:p w14:paraId="43BDB195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5F526ADB" w14:textId="4A1693A1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Método de contacto preferido: __________________________________________________</w:t>
      </w:r>
    </w:p>
    <w:p w14:paraId="77DA4991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582C06FF" w14:textId="7986D1CE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Dirección de correo </w:t>
      </w:r>
      <w:proofErr w:type="gramStart"/>
      <w:r w:rsidRPr="001C7535">
        <w:rPr>
          <w:sz w:val="22"/>
          <w:szCs w:val="22"/>
          <w:lang w:val="es-ES"/>
        </w:rPr>
        <w:t>electrónico:_</w:t>
      </w:r>
      <w:proofErr w:type="gramEnd"/>
      <w:r w:rsidRPr="001C7535">
        <w:rPr>
          <w:sz w:val="22"/>
          <w:szCs w:val="22"/>
          <w:lang w:val="es-ES"/>
        </w:rPr>
        <w:t>_________________________________________________</w:t>
      </w:r>
    </w:p>
    <w:p w14:paraId="5F172F30" w14:textId="77777777" w:rsidR="008354AB" w:rsidRDefault="008354AB" w:rsidP="001C7535">
      <w:pPr>
        <w:rPr>
          <w:sz w:val="22"/>
          <w:szCs w:val="22"/>
          <w:lang w:val="es-ES"/>
        </w:rPr>
      </w:pPr>
    </w:p>
    <w:p w14:paraId="2C155A93" w14:textId="442BCAFD" w:rsidR="001C7535" w:rsidRPr="008354AB" w:rsidRDefault="001C7535" w:rsidP="001C7535">
      <w:pPr>
        <w:rPr>
          <w:b/>
          <w:bCs/>
          <w:sz w:val="22"/>
          <w:szCs w:val="22"/>
          <w:lang w:val="es-ES"/>
        </w:rPr>
      </w:pPr>
      <w:r w:rsidRPr="008354AB">
        <w:rPr>
          <w:b/>
          <w:bCs/>
          <w:sz w:val="22"/>
          <w:szCs w:val="22"/>
          <w:lang w:val="es-ES"/>
        </w:rPr>
        <w:t>¿Los mejores horarios para las reuniones? (marque todo lo que corresponda)</w:t>
      </w:r>
    </w:p>
    <w:p w14:paraId="4A408F7F" w14:textId="77777777" w:rsidR="001C7535" w:rsidRPr="008354AB" w:rsidRDefault="001C7535" w:rsidP="001C7535">
      <w:pPr>
        <w:rPr>
          <w:b/>
          <w:bCs/>
          <w:sz w:val="22"/>
          <w:szCs w:val="22"/>
          <w:lang w:val="es-ES"/>
        </w:rPr>
      </w:pPr>
    </w:p>
    <w:p w14:paraId="29CDC9AA" w14:textId="46C80ED9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Entre 8-11am </w:t>
      </w:r>
      <w:r w:rsidR="008354AB">
        <w:rPr>
          <w:sz w:val="22"/>
          <w:szCs w:val="22"/>
          <w:lang w:val="es-ES"/>
        </w:rPr>
        <w:tab/>
      </w: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Entre 11-1pm </w:t>
      </w:r>
      <w:r w:rsidR="008354AB">
        <w:rPr>
          <w:sz w:val="22"/>
          <w:szCs w:val="22"/>
          <w:lang w:val="es-ES"/>
        </w:rPr>
        <w:tab/>
      </w: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>Entre 1-4pm</w:t>
      </w:r>
    </w:p>
    <w:p w14:paraId="56BE4005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5BAAE1AC" w14:textId="6D9460F0" w:rsidR="001C7535" w:rsidRPr="001C7535" w:rsidRDefault="001C7535" w:rsidP="008354AB">
      <w:pPr>
        <w:ind w:firstLine="720"/>
        <w:rPr>
          <w:sz w:val="22"/>
          <w:szCs w:val="22"/>
          <w:lang w:val="es-ES"/>
        </w:rPr>
      </w:pP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Entre 4-6pm </w:t>
      </w:r>
      <w:r w:rsidR="008354AB">
        <w:rPr>
          <w:sz w:val="22"/>
          <w:szCs w:val="22"/>
          <w:lang w:val="es-ES"/>
        </w:rPr>
        <w:tab/>
      </w:r>
      <w:r w:rsidR="008354AB">
        <w:rPr>
          <w:sz w:val="22"/>
          <w:szCs w:val="22"/>
          <w:lang w:val="es-ES"/>
        </w:rPr>
        <w:tab/>
      </w: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>Entre 6-8pm</w:t>
      </w:r>
    </w:p>
    <w:p w14:paraId="45A065DD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3570BC15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Otro: __________________________________________________________________________</w:t>
      </w:r>
    </w:p>
    <w:p w14:paraId="40EC4194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429C9D56" w14:textId="0142A53E" w:rsidR="001C7535" w:rsidRPr="008354AB" w:rsidRDefault="001C7535" w:rsidP="001C7535">
      <w:pPr>
        <w:rPr>
          <w:b/>
          <w:bCs/>
          <w:sz w:val="22"/>
          <w:szCs w:val="22"/>
          <w:lang w:val="es-ES"/>
        </w:rPr>
      </w:pPr>
      <w:r w:rsidRPr="008354AB">
        <w:rPr>
          <w:b/>
          <w:bCs/>
          <w:sz w:val="22"/>
          <w:szCs w:val="22"/>
          <w:lang w:val="es-ES"/>
        </w:rPr>
        <w:t>Si no ha podido asistir a reuniones/talleres de padres en el pasado, ¿cuáles fueron los obstáculos?</w:t>
      </w:r>
    </w:p>
    <w:p w14:paraId="0D4CCC87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564F1A2D" w14:textId="20EF7CA6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Día/hora incómoda </w:t>
      </w:r>
      <w:r w:rsidR="008354AB">
        <w:rPr>
          <w:sz w:val="22"/>
          <w:szCs w:val="22"/>
          <w:lang w:val="es-ES"/>
        </w:rPr>
        <w:tab/>
      </w: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 Falta de cuidado de niños </w:t>
      </w:r>
      <w:r w:rsidR="008354AB">
        <w:rPr>
          <w:sz w:val="22"/>
          <w:szCs w:val="22"/>
          <w:lang w:val="es-ES"/>
        </w:rPr>
        <w:tab/>
      </w: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>Ubicación incómoda</w:t>
      </w:r>
    </w:p>
    <w:p w14:paraId="33AC26F6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6E5F7372" w14:textId="3CCF8F74" w:rsidR="001C7535" w:rsidRPr="001C7535" w:rsidRDefault="001C7535" w:rsidP="008354AB">
      <w:pPr>
        <w:ind w:firstLine="720"/>
        <w:rPr>
          <w:sz w:val="22"/>
          <w:szCs w:val="22"/>
          <w:lang w:val="es-ES"/>
        </w:rPr>
      </w:pP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 Falta de tiempo </w:t>
      </w:r>
      <w:r w:rsidR="008354AB">
        <w:rPr>
          <w:sz w:val="22"/>
          <w:szCs w:val="22"/>
          <w:lang w:val="es-ES"/>
        </w:rPr>
        <w:tab/>
      </w: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 Falta de transporte </w:t>
      </w:r>
      <w:r w:rsidR="008354AB">
        <w:rPr>
          <w:sz w:val="22"/>
          <w:szCs w:val="22"/>
          <w:lang w:val="es-ES"/>
        </w:rPr>
        <w:tab/>
      </w:r>
      <w:r w:rsidRPr="001C7535">
        <w:rPr>
          <w:rFonts w:ascii="Segoe UI Symbol" w:hAnsi="Segoe UI Symbol" w:cs="Segoe UI Symbol"/>
          <w:sz w:val="22"/>
          <w:szCs w:val="22"/>
          <w:lang w:val="es-ES"/>
        </w:rPr>
        <w:t>☐</w:t>
      </w:r>
      <w:r w:rsidRPr="001C7535">
        <w:rPr>
          <w:sz w:val="22"/>
          <w:szCs w:val="22"/>
          <w:lang w:val="es-ES"/>
        </w:rPr>
        <w:t xml:space="preserve"> Falta de interés</w:t>
      </w:r>
    </w:p>
    <w:p w14:paraId="5EDCD293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58873C79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Otro: __________________________________________________________________________</w:t>
      </w:r>
    </w:p>
    <w:p w14:paraId="5727DD73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 xml:space="preserve"> </w:t>
      </w:r>
    </w:p>
    <w:p w14:paraId="2F676968" w14:textId="77777777" w:rsidR="001C7535" w:rsidRPr="008354AB" w:rsidRDefault="001C7535" w:rsidP="001C7535">
      <w:pPr>
        <w:rPr>
          <w:b/>
          <w:bCs/>
          <w:sz w:val="22"/>
          <w:szCs w:val="22"/>
          <w:lang w:val="es-ES"/>
        </w:rPr>
      </w:pPr>
      <w:r w:rsidRPr="008354AB">
        <w:rPr>
          <w:b/>
          <w:bCs/>
          <w:sz w:val="22"/>
          <w:szCs w:val="22"/>
          <w:lang w:val="es-ES"/>
        </w:rPr>
        <w:t>¿Qué apoyos se necesitan para superar las barreras que impedían la asistencia en el pasado?</w:t>
      </w:r>
    </w:p>
    <w:p w14:paraId="2D439273" w14:textId="77777777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4560D30" w14:textId="77777777" w:rsidR="001C7535" w:rsidRPr="001C7535" w:rsidRDefault="001C7535" w:rsidP="001C7535">
      <w:pPr>
        <w:rPr>
          <w:sz w:val="22"/>
          <w:szCs w:val="22"/>
          <w:lang w:val="es-ES"/>
        </w:rPr>
      </w:pPr>
    </w:p>
    <w:p w14:paraId="4444A1E2" w14:textId="77777777" w:rsidR="001C7535" w:rsidRPr="008354AB" w:rsidRDefault="001C7535" w:rsidP="001C7535">
      <w:pPr>
        <w:rPr>
          <w:b/>
          <w:bCs/>
          <w:sz w:val="22"/>
          <w:szCs w:val="22"/>
          <w:lang w:val="es-ES"/>
        </w:rPr>
      </w:pPr>
      <w:r w:rsidRPr="008354AB">
        <w:rPr>
          <w:b/>
          <w:bCs/>
          <w:sz w:val="22"/>
          <w:szCs w:val="22"/>
          <w:lang w:val="es-ES"/>
        </w:rPr>
        <w:t>¿Qué sugerencias tiene para ayudar a que esta reunión sea productiva, exitosa y con buena asistencia?</w:t>
      </w:r>
    </w:p>
    <w:p w14:paraId="180344D4" w14:textId="313F7F2B" w:rsidR="001C7535" w:rsidRPr="001C7535" w:rsidRDefault="001C7535" w:rsidP="001C7535">
      <w:pPr>
        <w:rPr>
          <w:sz w:val="22"/>
          <w:szCs w:val="22"/>
          <w:lang w:val="es-ES"/>
        </w:rPr>
      </w:pPr>
      <w:r w:rsidRPr="001C7535">
        <w:rPr>
          <w:sz w:val="22"/>
          <w:szCs w:val="22"/>
          <w:lang w:val="es-ES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354AB">
        <w:rPr>
          <w:sz w:val="22"/>
          <w:szCs w:val="22"/>
          <w:lang w:val="es-ES"/>
        </w:rPr>
        <w:t>____________</w:t>
      </w:r>
    </w:p>
    <w:p w14:paraId="7B9ADCE6" w14:textId="507437CE" w:rsidR="001C7535" w:rsidRPr="008354AB" w:rsidRDefault="001C7535" w:rsidP="008354AB">
      <w:pPr>
        <w:jc w:val="center"/>
        <w:rPr>
          <w:i/>
          <w:iCs/>
          <w:sz w:val="22"/>
          <w:szCs w:val="22"/>
          <w:lang w:val="es-ES"/>
        </w:rPr>
      </w:pPr>
      <w:r w:rsidRPr="008354AB">
        <w:rPr>
          <w:i/>
          <w:iCs/>
          <w:sz w:val="22"/>
          <w:szCs w:val="22"/>
          <w:lang w:val="es-ES"/>
        </w:rPr>
        <w:t>¡Gracias por tomarse el tiempo para completar esta encuesta!</w:t>
      </w:r>
    </w:p>
    <w:sectPr w:rsidR="001C7535" w:rsidRPr="008354AB" w:rsidSect="0012165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38F2A" w14:textId="77777777" w:rsidR="000A78AF" w:rsidRDefault="000A78AF" w:rsidP="00F84E26">
      <w:r>
        <w:separator/>
      </w:r>
    </w:p>
  </w:endnote>
  <w:endnote w:type="continuationSeparator" w:id="0">
    <w:p w14:paraId="71CCDD0A" w14:textId="77777777" w:rsidR="000A78AF" w:rsidRDefault="000A78AF" w:rsidP="00F84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EE137" w14:textId="77777777" w:rsidR="000A78AF" w:rsidRDefault="000A78AF" w:rsidP="00F84E26">
      <w:r>
        <w:separator/>
      </w:r>
    </w:p>
  </w:footnote>
  <w:footnote w:type="continuationSeparator" w:id="0">
    <w:p w14:paraId="26AFB9AD" w14:textId="77777777" w:rsidR="000A78AF" w:rsidRDefault="000A78AF" w:rsidP="00F84E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573C7" w14:textId="46319A18" w:rsidR="00F84E26" w:rsidRDefault="00F84E26">
    <w:pPr>
      <w:pStyle w:val="Header"/>
    </w:pPr>
    <w:proofErr w:type="spellStart"/>
    <w:r>
      <w:rPr>
        <w:rFonts w:ascii="Arial" w:hAnsi="Arial" w:cs="Arial"/>
        <w:color w:val="222222"/>
        <w:shd w:val="clear" w:color="auto" w:fill="FFFFFF"/>
      </w:rPr>
      <w:t>Ejemplo</w:t>
    </w:r>
    <w:proofErr w:type="spellEnd"/>
    <w:r>
      <w:rPr>
        <w:rFonts w:ascii="Arial" w:hAnsi="Arial" w:cs="Arial"/>
        <w:color w:val="222222"/>
        <w:shd w:val="clear" w:color="auto" w:fill="FFFFFF"/>
      </w:rPr>
      <w:t xml:space="preserve"> </w:t>
    </w:r>
    <w:r>
      <w:rPr>
        <w:rFonts w:ascii="Arial" w:hAnsi="Arial" w:cs="Arial"/>
        <w:color w:val="222222"/>
        <w:shd w:val="clear" w:color="auto" w:fill="FFFFFF"/>
      </w:rPr>
      <w:t>1</w:t>
    </w:r>
    <w:r>
      <w:rPr>
        <w:rFonts w:ascii="Arial" w:hAnsi="Arial" w:cs="Arial"/>
        <w:color w:val="222222"/>
        <w:shd w:val="clear" w:color="auto" w:fill="FFFFFF"/>
      </w:rPr>
      <w:t xml:space="preserve"> - SEPAG Carta y </w:t>
    </w:r>
    <w:proofErr w:type="spellStart"/>
    <w:r>
      <w:rPr>
        <w:rFonts w:ascii="Arial" w:hAnsi="Arial" w:cs="Arial"/>
        <w:color w:val="222222"/>
        <w:shd w:val="clear" w:color="auto" w:fill="FFFFFF"/>
      </w:rPr>
      <w:t>Encuesta</w:t>
    </w:r>
    <w:proofErr w:type="spellEnd"/>
    <w:r>
      <w:rPr>
        <w:rFonts w:ascii="Arial" w:hAnsi="Arial" w:cs="Arial"/>
        <w:color w:val="222222"/>
        <w:shd w:val="clear" w:color="auto" w:fill="FFFFFF"/>
      </w:rPr>
      <w:t xml:space="preserve"> de </w:t>
    </w:r>
    <w:proofErr w:type="spellStart"/>
    <w:r>
      <w:rPr>
        <w:rFonts w:ascii="Arial" w:hAnsi="Arial" w:cs="Arial"/>
        <w:color w:val="222222"/>
        <w:shd w:val="clear" w:color="auto" w:fill="FFFFFF"/>
      </w:rPr>
      <w:t>Interes</w:t>
    </w:r>
    <w:proofErr w:type="spellEnd"/>
  </w:p>
  <w:p w14:paraId="044DDBEE" w14:textId="77777777" w:rsidR="00F84E26" w:rsidRDefault="00F84E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EwNjE3NjC3MLFQ0lEKTi0uzszPAykwqgUAnYCJdywAAAA="/>
  </w:docVars>
  <w:rsids>
    <w:rsidRoot w:val="001C7535"/>
    <w:rsid w:val="000A78AF"/>
    <w:rsid w:val="00121657"/>
    <w:rsid w:val="001C7535"/>
    <w:rsid w:val="001D20B8"/>
    <w:rsid w:val="00327160"/>
    <w:rsid w:val="00341744"/>
    <w:rsid w:val="008354AB"/>
    <w:rsid w:val="00AA4640"/>
    <w:rsid w:val="00B80FBF"/>
    <w:rsid w:val="00C52B88"/>
    <w:rsid w:val="00EE1E56"/>
    <w:rsid w:val="00F2486E"/>
    <w:rsid w:val="00F8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F5D78"/>
  <w15:chartTrackingRefBased/>
  <w15:docId w15:val="{E6991475-4351-FB43-8C4B-ACF977CAE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2B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B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2B8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4E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4E26"/>
  </w:style>
  <w:style w:type="paragraph" w:styleId="Footer">
    <w:name w:val="footer"/>
    <w:basedOn w:val="Normal"/>
    <w:link w:val="FooterChar"/>
    <w:uiPriority w:val="99"/>
    <w:unhideWhenUsed/>
    <w:rsid w:val="00F84E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4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anadvocacy.org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panadvocacy.org/download/start-sepag-guide/?wpdmdl=52233&amp;ind=155974452159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panadvocacy.org/download/start-sepag-guide/?wpdmdl=52233&amp;ind=1559744523828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ujar, Cinthia</dc:creator>
  <cp:keywords/>
  <dc:description/>
  <cp:lastModifiedBy>User</cp:lastModifiedBy>
  <cp:revision>3</cp:revision>
  <dcterms:created xsi:type="dcterms:W3CDTF">2021-05-03T14:05:00Z</dcterms:created>
  <dcterms:modified xsi:type="dcterms:W3CDTF">2021-05-03T16:17:00Z</dcterms:modified>
</cp:coreProperties>
</file>